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raq</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Iraq received a score of 57.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Iraq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raq received a score of</w:t>
      </w:r>
      <w:r>
        <w:t xml:space="preserve"> </w:t>
      </w:r>
      <w:r>
        <w:rPr>
          <w:b/>
          <w:bCs/>
        </w:rPr>
        <w:t xml:space="preserve">64.5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Iraq received a score of 70.3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Iraq received a score of 34.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Iraq received a score of 4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Iraq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Iraq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Iraq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Iraq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Iraq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Iraq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Iraq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Iraq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Iraq received a score of 0.3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Iraq received a score of 0.5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Iraq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Iraq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199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2, 2017,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 2022,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 -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6, 2011, 2012,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6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8A64089-88D5-4AE0-A528-6362B6FDC5D3}"/>
</file>

<file path=customXml/itemProps2.xml><?xml version="1.0" encoding="utf-8"?>
<ds:datastoreItem xmlns:ds="http://schemas.openxmlformats.org/officeDocument/2006/customXml" ds:itemID="{A6C2ECCE-97F3-4B7A-B463-2113F1846548}"/>
</file>

<file path=customXml/itemProps3.xml><?xml version="1.0" encoding="utf-8"?>
<ds:datastoreItem xmlns:ds="http://schemas.openxmlformats.org/officeDocument/2006/customXml" ds:itemID="{DAB3744D-1EEE-4EB6-8E5C-E26047C6B8C0}"/>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5:07:26Z</dcterms:created>
  <dcterms:modified xsi:type="dcterms:W3CDTF">2024-11-01T15:0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Iraq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